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396948C1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del w:id="4" w:author="Darina" w:date="2023-07-21T07:46:00Z">
        <w:r w:rsidRPr="00F739BF" w:rsidDel="00414269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delText>ged-</w:delText>
        </w:r>
      </w:del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</w:t>
      </w:r>
      <w:commentRangeStart w:id="5"/>
      <w:r w:rsidRPr="00F739BF">
        <w:rPr>
          <w:rFonts w:ascii="Calibri" w:eastAsia="Calibri" w:hAnsi="Calibri" w:cs="Times New Roman"/>
          <w:noProof/>
        </w:rPr>
        <w:t>display an error</w:t>
      </w:r>
      <w:commentRangeEnd w:id="5"/>
      <w:r w:rsidR="000B43E5">
        <w:rPr>
          <w:rStyle w:val="CommentReference"/>
        </w:rPr>
        <w:commentReference w:id="5"/>
      </w:r>
      <w:r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6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6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7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7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63434344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commentRangeStart w:id="8"/>
      <w:r w:rsidR="00DD4EC2">
        <w:rPr>
          <w:rFonts w:ascii="Consolas" w:eastAsia="Calibri" w:hAnsi="Consolas" w:cs="Consolas"/>
          <w:b/>
          <w:noProof/>
        </w:rPr>
        <w:t>mil</w:t>
      </w:r>
      <w:ins w:id="9" w:author="Darina" w:date="2023-07-23T07:40:00Z">
        <w:r w:rsidR="00685D87">
          <w:rPr>
            <w:rFonts w:ascii="Consolas" w:eastAsia="Calibri" w:hAnsi="Consolas" w:cs="Consolas"/>
            <w:b/>
            <w:noProof/>
          </w:rPr>
          <w:t>e</w:t>
        </w:r>
      </w:ins>
      <w:r w:rsidR="00DD4EC2">
        <w:rPr>
          <w:rFonts w:ascii="Consolas" w:eastAsia="Calibri" w:hAnsi="Consolas" w:cs="Consolas"/>
          <w:b/>
          <w:noProof/>
        </w:rPr>
        <w:t>age</w:t>
      </w:r>
      <w:commentRangeEnd w:id="8"/>
      <w:r w:rsidR="00685D87">
        <w:rPr>
          <w:rStyle w:val="CommentReference"/>
        </w:rPr>
        <w:commentReference w:id="8"/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commentRangeStart w:id="10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commentRangeEnd w:id="10"/>
      <w:r w:rsidR="0022186C">
        <w:rPr>
          <w:rStyle w:val="CommentReference"/>
        </w:rPr>
        <w:commentReference w:id="10"/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59C5ADE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ins w:id="11" w:author="Darina" w:date="2023-07-23T07:40:00Z">
        <w:r w:rsidR="00685D87">
          <w:rPr>
            <w:rFonts w:ascii="Consolas" w:eastAsia="Calibri" w:hAnsi="Consolas" w:cs="Consolas"/>
            <w:b/>
            <w:noProof/>
          </w:rPr>
          <w:t>e</w:t>
        </w:r>
      </w:ins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(BONUS) </w:t>
      </w:r>
      <w:commentRangeStart w:id="12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arch Page</w:t>
      </w:r>
      <w:commentRangeEnd w:id="12"/>
      <w:r w:rsidR="006C0868">
        <w:rPr>
          <w:rStyle w:val="CommentReference"/>
        </w:rPr>
        <w:commentReference w:id="12"/>
      </w: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2C3ECC8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</w:t>
      </w:r>
      <w:del w:id="13" w:author="Darina" w:date="2023-07-23T08:33:00Z">
        <w:r w:rsidRPr="00F739BF" w:rsidDel="006C0868">
          <w:rPr>
            <w:rFonts w:ascii="Calibri" w:eastAsia="Calibri" w:hAnsi="Calibri" w:cs="Times New Roman"/>
          </w:rPr>
          <w:delText xml:space="preserve">some </w:delText>
        </w:r>
      </w:del>
      <w:ins w:id="14" w:author="Darina" w:date="2023-07-23T08:33:00Z">
        <w:r w:rsidR="006C0868">
          <w:rPr>
            <w:rFonts w:ascii="Calibri" w:eastAsia="Calibri" w:hAnsi="Calibri" w:cs="Times New Roman"/>
          </w:rPr>
          <w:t>any</w:t>
        </w:r>
        <w:r w:rsidR="006C0868" w:rsidRPr="00F739BF">
          <w:rPr>
            <w:rFonts w:ascii="Calibri" w:eastAsia="Calibri" w:hAnsi="Calibri" w:cs="Times New Roman"/>
          </w:rPr>
          <w:t xml:space="preserve"> </w:t>
        </w:r>
      </w:ins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5D490D4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ins w:id="15" w:author="Darina" w:date="2023-07-23T08:33:00Z">
        <w:r w:rsidR="006C0868">
          <w:rPr>
            <w:rFonts w:ascii="Calibri" w:eastAsia="Calibri" w:hAnsi="Calibri" w:cs="Times New Roman"/>
          </w:rPr>
          <w:t xml:space="preserve">some </w:t>
        </w:r>
      </w:ins>
      <w:r w:rsidR="00620105">
        <w:rPr>
          <w:rFonts w:ascii="Calibri" w:eastAsia="Calibri" w:hAnsi="Calibri" w:cs="Times New Roman"/>
        </w:rPr>
        <w:t>motorcycle</w:t>
      </w:r>
      <w:ins w:id="16" w:author="Darina" w:date="2023-07-23T08:33:00Z">
        <w:r w:rsidR="006C0868">
          <w:rPr>
            <w:rFonts w:ascii="Calibri" w:eastAsia="Calibri" w:hAnsi="Calibri" w:cs="Times New Roman"/>
          </w:rPr>
          <w:t>s</w:t>
        </w:r>
      </w:ins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8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F739BF">
        <w:rPr>
          <w:rFonts w:ascii="Calibri" w:eastAsia="Calibri" w:hAnsi="Calibri" w:cs="Times New Roman"/>
        </w:rPr>
        <w:t xml:space="preserve">append </w:t>
      </w:r>
      <w:r w:rsidRPr="00F739BF">
        <w:rPr>
          <w:rFonts w:ascii="Consolas" w:eastAsia="Calibri" w:hAnsi="Consolas" w:cs="Consolas"/>
          <w:b/>
          <w:noProof/>
        </w:rPr>
        <w:t>.only</w:t>
      </w:r>
      <w:proofErr w:type="gramEnd"/>
      <w:r w:rsidRPr="00F739BF">
        <w:rPr>
          <w:rFonts w:ascii="Calibri" w:eastAsia="Calibri" w:hAnsi="Calibri" w:cs="Times New Roman"/>
        </w:rPr>
        <w:t xml:space="preserve"> after the </w:t>
      </w:r>
      <w:r w:rsidRPr="00F739BF">
        <w:rPr>
          <w:rFonts w:ascii="Consolas" w:eastAsia="Calibri" w:hAnsi="Consolas" w:cs="Consolas"/>
          <w:b/>
          <w:noProof/>
        </w:rPr>
        <w:t>it</w:t>
      </w:r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6"/>
      <w:footerReference w:type="default" r:id="rId3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Darina" w:date="2023-07-21T07:56:00Z" w:initials="D">
    <w:p w14:paraId="3D6A84F2" w14:textId="1AF17CE2" w:rsidR="000B43E5" w:rsidRPr="000B43E5" w:rsidRDefault="000B43E5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Ако тестовете очакват конкретно </w:t>
      </w:r>
      <w:r>
        <w:t xml:space="preserve">alert(), </w:t>
      </w:r>
      <w:r>
        <w:rPr>
          <w:lang w:val="bg-BG"/>
        </w:rPr>
        <w:t>е добре да се напише.</w:t>
      </w:r>
    </w:p>
  </w:comment>
  <w:comment w:id="8" w:author="Darina" w:date="2023-07-23T07:40:00Z" w:initials="D">
    <w:p w14:paraId="3B9D5EC7" w14:textId="77336F24" w:rsidR="00685D87" w:rsidRPr="00685D87" w:rsidRDefault="00685D87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а се оправи и в ресурсите/тестовете</w:t>
      </w:r>
    </w:p>
  </w:comment>
  <w:comment w:id="10" w:author="Darina" w:date="2023-07-23T09:07:00Z" w:initials="D">
    <w:p w14:paraId="2C7F6E45" w14:textId="206B3FCA" w:rsidR="0022186C" w:rsidRPr="0022186C" w:rsidRDefault="0022186C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Класът на формата в </w:t>
      </w:r>
      <w:r>
        <w:t xml:space="preserve">HTML-a </w:t>
      </w:r>
      <w:r>
        <w:rPr>
          <w:lang w:val="bg-BG"/>
        </w:rPr>
        <w:t xml:space="preserve">трябва да е </w:t>
      </w:r>
      <w:r>
        <w:t>edit-form</w:t>
      </w:r>
    </w:p>
  </w:comment>
  <w:comment w:id="12" w:author="Darina" w:date="2023-07-23T08:41:00Z" w:initials="D">
    <w:p w14:paraId="13877836" w14:textId="1569B618" w:rsidR="006C0868" w:rsidRPr="006C0868" w:rsidRDefault="006C0868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В </w:t>
      </w:r>
      <w:r>
        <w:t xml:space="preserve">HTML-a </w:t>
      </w:r>
      <w:r>
        <w:rPr>
          <w:lang w:val="bg-BG"/>
        </w:rPr>
        <w:t xml:space="preserve">има коментар с </w:t>
      </w:r>
      <w:r>
        <w:t xml:space="preserve">fruits </w:t>
      </w:r>
      <w:r>
        <w:rPr>
          <w:lang w:val="bg-BG"/>
        </w:rPr>
        <w:t xml:space="preserve">вместо </w:t>
      </w:r>
      <w:r>
        <w:t>motorcyc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6A84F2" w15:done="0"/>
  <w15:commentEx w15:paraId="3B9D5EC7" w15:done="0"/>
  <w15:commentEx w15:paraId="2C7F6E45" w15:done="0"/>
  <w15:commentEx w15:paraId="138778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4B8BD" w16cex:dateUtc="2023-07-21T04:56:00Z"/>
  <w16cex:commentExtensible w16cex:durableId="286757E3" w16cex:dateUtc="2023-07-23T04:40:00Z"/>
  <w16cex:commentExtensible w16cex:durableId="28676C59" w16cex:dateUtc="2023-07-23T06:07:00Z"/>
  <w16cex:commentExtensible w16cex:durableId="28676620" w16cex:dateUtc="2023-07-23T05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6A84F2" w16cid:durableId="2864B8BD"/>
  <w16cid:commentId w16cid:paraId="3B9D5EC7" w16cid:durableId="286757E3"/>
  <w16cid:commentId w16cid:paraId="2C7F6E45" w16cid:durableId="28676C59"/>
  <w16cid:commentId w16cid:paraId="13877836" w16cid:durableId="286766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B3509" w14:textId="77777777" w:rsidR="009E108A" w:rsidRDefault="009E108A" w:rsidP="008068A2">
      <w:pPr>
        <w:spacing w:after="0" w:line="240" w:lineRule="auto"/>
      </w:pPr>
      <w:r>
        <w:separator/>
      </w:r>
    </w:p>
  </w:endnote>
  <w:endnote w:type="continuationSeparator" w:id="0">
    <w:p w14:paraId="1C7B8543" w14:textId="77777777" w:rsidR="009E108A" w:rsidRDefault="009E10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59E64F6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989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989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59E64F6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989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989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A3A23" w14:textId="77777777" w:rsidR="009E108A" w:rsidRDefault="009E108A" w:rsidP="008068A2">
      <w:pPr>
        <w:spacing w:after="0" w:line="240" w:lineRule="auto"/>
      </w:pPr>
      <w:r>
        <w:separator/>
      </w:r>
    </w:p>
  </w:footnote>
  <w:footnote w:type="continuationSeparator" w:id="0">
    <w:p w14:paraId="56E07848" w14:textId="77777777" w:rsidR="009E108A" w:rsidRDefault="009E10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735877">
    <w:abstractNumId w:val="8"/>
  </w:num>
  <w:num w:numId="2" w16cid:durableId="1787503412">
    <w:abstractNumId w:val="4"/>
  </w:num>
  <w:num w:numId="3" w16cid:durableId="1626080416">
    <w:abstractNumId w:val="19"/>
  </w:num>
  <w:num w:numId="4" w16cid:durableId="14382504">
    <w:abstractNumId w:val="17"/>
  </w:num>
  <w:num w:numId="5" w16cid:durableId="1307540686">
    <w:abstractNumId w:val="12"/>
  </w:num>
  <w:num w:numId="6" w16cid:durableId="1808740881">
    <w:abstractNumId w:val="10"/>
  </w:num>
  <w:num w:numId="7" w16cid:durableId="153956766">
    <w:abstractNumId w:val="21"/>
  </w:num>
  <w:num w:numId="8" w16cid:durableId="745230634">
    <w:abstractNumId w:val="7"/>
  </w:num>
  <w:num w:numId="9" w16cid:durableId="733625586">
    <w:abstractNumId w:val="14"/>
  </w:num>
  <w:num w:numId="10" w16cid:durableId="1901551093">
    <w:abstractNumId w:val="13"/>
  </w:num>
  <w:num w:numId="11" w16cid:durableId="2080512579">
    <w:abstractNumId w:val="6"/>
  </w:num>
  <w:num w:numId="12" w16cid:durableId="311376319">
    <w:abstractNumId w:val="9"/>
  </w:num>
  <w:num w:numId="13" w16cid:durableId="2007971330">
    <w:abstractNumId w:val="16"/>
  </w:num>
  <w:num w:numId="14" w16cid:durableId="1826704596">
    <w:abstractNumId w:val="3"/>
  </w:num>
  <w:num w:numId="15" w16cid:durableId="1801917022">
    <w:abstractNumId w:val="1"/>
  </w:num>
  <w:num w:numId="16" w16cid:durableId="1866944949">
    <w:abstractNumId w:val="3"/>
  </w:num>
  <w:num w:numId="17" w16cid:durableId="280110532">
    <w:abstractNumId w:val="23"/>
  </w:num>
  <w:num w:numId="18" w16cid:durableId="540435043">
    <w:abstractNumId w:val="22"/>
  </w:num>
  <w:num w:numId="19" w16cid:durableId="139075181">
    <w:abstractNumId w:val="5"/>
  </w:num>
  <w:num w:numId="20" w16cid:durableId="1326933025">
    <w:abstractNumId w:val="15"/>
  </w:num>
  <w:num w:numId="21" w16cid:durableId="1887057329">
    <w:abstractNumId w:val="11"/>
  </w:num>
  <w:num w:numId="22" w16cid:durableId="206963707">
    <w:abstractNumId w:val="2"/>
  </w:num>
  <w:num w:numId="23" w16cid:durableId="529949338">
    <w:abstractNumId w:val="18"/>
  </w:num>
  <w:num w:numId="24" w16cid:durableId="859009951">
    <w:abstractNumId w:val="20"/>
  </w:num>
  <w:num w:numId="25" w16cid:durableId="834614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00161440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43E5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186C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269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5D87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68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A17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108A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47B9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2BF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984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426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B4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3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microsoft.com/office/2011/relationships/people" Target="people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12.png"/><Relationship Id="rId28" Type="http://schemas.openxmlformats.org/officeDocument/2006/relationships/hyperlink" Target="https://github.com/softuni-practice-server/softuni-practice-server/blob/master/README.md" TargetMode="External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6/09/relationships/commentsIds" Target="commentsIds.xm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22221-7814-4C96-8AB6-CE78DB95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</Pages>
  <Words>2425</Words>
  <Characters>13828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rina</cp:lastModifiedBy>
  <cp:revision>187</cp:revision>
  <cp:lastPrinted>2014-02-12T16:33:00Z</cp:lastPrinted>
  <dcterms:created xsi:type="dcterms:W3CDTF">2022-03-05T09:33:00Z</dcterms:created>
  <dcterms:modified xsi:type="dcterms:W3CDTF">2023-07-23T06:08:00Z</dcterms:modified>
  <cp:category>programming, education, software engineering, software development</cp:category>
</cp:coreProperties>
</file>